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4575B" w14:textId="77777777"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ubject: Weathering Storms Together</w:t>
      </w:r>
      <w:r w:rsidR="00825F54">
        <w:rPr>
          <w:rFonts w:ascii="Arial" w:hAnsi="Arial" w:cs="Arial"/>
          <w:b/>
        </w:rPr>
        <w:t xml:space="preserve"> </w:t>
      </w:r>
      <w:proofErr w:type="gramStart"/>
      <w:r w:rsidR="00825F54">
        <w:rPr>
          <w:rFonts w:ascii="Arial" w:hAnsi="Arial" w:cs="Arial"/>
          <w:b/>
        </w:rPr>
        <w:t>-  Homeowner</w:t>
      </w:r>
      <w:proofErr w:type="gramEnd"/>
    </w:p>
    <w:p w14:paraId="41380D2F" w14:textId="77777777"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14:paraId="1E5E96B9" w14:textId="77777777"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s severe weather season is upon us, I am reaching out to provide some additional information regarding your flood risk. </w:t>
      </w:r>
    </w:p>
    <w:p w14:paraId="2DC8F819" w14:textId="77777777"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14:paraId="11E2961A" w14:textId="77777777"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8416"/>
      </w:tblGrid>
      <w:tr w:rsidR="005678A2" w14:paraId="0F9EE79F" w14:textId="77777777" w:rsidTr="00C935DE">
        <w:tc>
          <w:tcPr>
            <w:tcW w:w="1223" w:type="dxa"/>
            <w:vAlign w:val="center"/>
          </w:tcPr>
          <w:p w14:paraId="3CA50DB5" w14:textId="77777777"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261773AF" wp14:editId="6CBDC7AE">
                  <wp:extent cx="365760" cy="365760"/>
                  <wp:effectExtent l="0" t="0" r="0" b="0"/>
                  <wp:docPr id="10" name="Graphic 10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14:paraId="230B9D51" w14:textId="77777777"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14:paraId="1035B24C" w14:textId="77777777" w:rsidTr="00C935DE">
        <w:tc>
          <w:tcPr>
            <w:tcW w:w="1223" w:type="dxa"/>
            <w:vAlign w:val="center"/>
          </w:tcPr>
          <w:p w14:paraId="5E288545" w14:textId="77777777"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47A24683" wp14:editId="3777E36F">
                  <wp:extent cx="365760" cy="36576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14:paraId="764D57FE" w14:textId="102E2A57" w:rsidR="005678A2" w:rsidRPr="00DF5058" w:rsidRDefault="005678A2" w:rsidP="00DF5058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“high-risk” flood </w:t>
            </w:r>
            <w:r w:rsidR="00DF5058">
              <w:rPr>
                <w:rFonts w:ascii="Arial" w:hAnsi="Arial" w:cs="Arial"/>
                <w:b/>
                <w:bCs/>
                <w:color w:val="002060"/>
              </w:rPr>
              <w:t>areas</w:t>
            </w:r>
          </w:p>
        </w:tc>
      </w:tr>
      <w:tr w:rsidR="005678A2" w14:paraId="2B6C3B5E" w14:textId="77777777" w:rsidTr="00C935DE">
        <w:tc>
          <w:tcPr>
            <w:tcW w:w="1223" w:type="dxa"/>
            <w:vAlign w:val="center"/>
          </w:tcPr>
          <w:p w14:paraId="7705CD5F" w14:textId="77777777"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0D5CFCFB" wp14:editId="4361F2FD">
                  <wp:extent cx="365760" cy="36576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14:paraId="34A4A575" w14:textId="77777777" w:rsidR="005678A2" w:rsidRDefault="005678A2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</w:tbl>
    <w:p w14:paraId="722E5206" w14:textId="77777777" w:rsidR="005678A2" w:rsidRDefault="005678A2" w:rsidP="005678A2">
      <w:pPr>
        <w:ind w:left="431" w:right="431"/>
        <w:rPr>
          <w:rFonts w:ascii="Arial" w:hAnsi="Arial" w:cs="Arial"/>
        </w:rPr>
      </w:pPr>
    </w:p>
    <w:p w14:paraId="760D97F4" w14:textId="77777777"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14:paraId="028B5B83" w14:textId="77777777"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71794B82" w14:textId="77777777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37426B69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FB3AA88" wp14:editId="4AA1D5F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0A1F652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14:paraId="4789BFB2" w14:textId="77777777" w:rsidTr="005678A2">
        <w:tc>
          <w:tcPr>
            <w:tcW w:w="2232" w:type="dxa"/>
            <w:vMerge/>
          </w:tcPr>
          <w:p w14:paraId="5552A419" w14:textId="77777777"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5E6E463F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3D9AEF53" wp14:editId="7BDC27A1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5116DF80" w14:textId="77777777" w:rsidTr="005678A2">
        <w:tc>
          <w:tcPr>
            <w:tcW w:w="2232" w:type="dxa"/>
            <w:vMerge/>
          </w:tcPr>
          <w:p w14:paraId="0A8BDD38" w14:textId="77777777"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32B260BF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00364A18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3DC531D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14:paraId="75890F28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5678A2"/>
    <w:rsid w:val="00825F54"/>
    <w:rsid w:val="00C14637"/>
    <w:rsid w:val="00CE0ADD"/>
    <w:rsid w:val="00D06BD0"/>
    <w:rsid w:val="00DF5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92C7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179C3" w:rsidRDefault="001A413B" w:rsidP="001A413B">
          <w:pPr>
            <w:pStyle w:val="F95EC3DCBCCC4EAF9D8B231F61843341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179C3" w:rsidRDefault="001A413B" w:rsidP="001A413B">
          <w:pPr>
            <w:pStyle w:val="AB7F8482A1234C28A896A1CBC205265E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14A85"/>
    <w:rsid w:val="001A413B"/>
    <w:rsid w:val="002A7D22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1A413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21:52:00Z</dcterms:created>
  <dcterms:modified xsi:type="dcterms:W3CDTF">2021-08-20T21:52:00Z</dcterms:modified>
</cp:coreProperties>
</file>